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3151FF44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922445" w:rsidRPr="00922445">
        <w:rPr>
          <w:rFonts w:cs="Arial"/>
          <w:b/>
          <w:szCs w:val="24"/>
        </w:rPr>
        <w:t>PA000000330</w:t>
      </w:r>
    </w:p>
    <w:p w14:paraId="2D7CC5B7" w14:textId="196B1EC7" w:rsidR="00366405" w:rsidRDefault="00922445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Workforce classification &amp; compensation services 202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007D488B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922445">
        <w:rPr>
          <w:rFonts w:cs="Arial"/>
          <w:szCs w:val="24"/>
        </w:rPr>
        <w:t>All rates 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92244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22445">
        <w:rPr>
          <w:rFonts w:cs="Arial"/>
          <w:szCs w:val="24"/>
        </w:rPr>
        <w:t xml:space="preserve">Full cost </w:t>
      </w:r>
      <w:proofErr w:type="gramStart"/>
      <w:r w:rsidRPr="00922445">
        <w:rPr>
          <w:rFonts w:cs="Arial"/>
          <w:szCs w:val="24"/>
        </w:rPr>
        <w:t>inclusive</w:t>
      </w:r>
      <w:proofErr w:type="gramEnd"/>
      <w:r w:rsidRPr="00922445">
        <w:rPr>
          <w:rFonts w:cs="Arial"/>
          <w:szCs w:val="24"/>
        </w:rPr>
        <w:t xml:space="preserve">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D2D5C" w14:textId="77777777" w:rsidR="00922445" w:rsidRDefault="00922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07108FE2" w:rsidR="003D08FA" w:rsidRPr="009920C7" w:rsidRDefault="00922445" w:rsidP="009920C7">
    <w:pPr>
      <w:tabs>
        <w:tab w:val="center" w:pos="4320"/>
        <w:tab w:val="right" w:pos="9270"/>
      </w:tabs>
      <w:rPr>
        <w:sz w:val="20"/>
      </w:rPr>
    </w:pPr>
    <w:r w:rsidRPr="00922445">
      <w:rPr>
        <w:sz w:val="20"/>
      </w:rPr>
      <w:t>PA000000330 Workforce Class &amp; Comp Svc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285BD" w14:textId="77777777" w:rsidR="00922445" w:rsidRDefault="00922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8C54F" w14:textId="77777777" w:rsidR="00922445" w:rsidRDefault="009224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63958" w14:textId="77777777" w:rsidR="00922445" w:rsidRDefault="0092244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445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AEA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E51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  <ds:schemaRef ds:uri="6c25bc63-a59b-4167-8c97-5d444ae8a096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579D6-EFC4-4190-A9C6-7B9F5A094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74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23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</cp:revision>
  <cp:lastPrinted>2019-09-20T20:25:00Z</cp:lastPrinted>
  <dcterms:created xsi:type="dcterms:W3CDTF">2025-05-14T21:50:00Z</dcterms:created>
  <dcterms:modified xsi:type="dcterms:W3CDTF">2025-05-14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